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31753" w14:textId="77777777" w:rsidR="00025130" w:rsidRDefault="00CE2107">
      <w:pPr>
        <w:pStyle w:val="Ttulo"/>
      </w:pPr>
      <w:r>
        <w:t>Rmarkdown</w:t>
      </w:r>
    </w:p>
    <w:p w14:paraId="4842B480" w14:textId="77777777" w:rsidR="00025130" w:rsidRDefault="00CE2107">
      <w:pPr>
        <w:pStyle w:val="Author"/>
      </w:pPr>
      <w:r>
        <w:t>Rio em Dados</w:t>
      </w:r>
    </w:p>
    <w:p w14:paraId="42137B2D" w14:textId="77777777" w:rsidR="00025130" w:rsidRDefault="00CE2107">
      <w:pPr>
        <w:pStyle w:val="Data"/>
      </w:pPr>
      <w:r>
        <w:t>09/08/2021</w:t>
      </w:r>
    </w:p>
    <w:p w14:paraId="00693DAD" w14:textId="77777777" w:rsidR="00025130" w:rsidRDefault="00CE210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606FBE88" w14:textId="77777777" w:rsidR="00025130" w:rsidRDefault="00CE2107">
      <w:pPr>
        <w:pStyle w:val="FirstParagraph"/>
      </w:pPr>
      <w:r>
        <w:rPr>
          <w:noProof/>
        </w:rPr>
        <w:drawing>
          <wp:inline distT="0" distB="0" distL="0" distR="0" wp14:anchorId="0848CC32" wp14:editId="6BCE565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o-em-Dados_files/figure-docx/Grafico_Dispersa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D5973" w14:textId="77777777" w:rsidR="00025130" w:rsidRDefault="00CE210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hwy, </w:t>
      </w:r>
      <w:r>
        <w:rPr>
          <w:rStyle w:val="AttributeTok"/>
        </w:rPr>
        <w:t>color =</w:t>
      </w:r>
      <w:r>
        <w:rPr>
          <w:rStyle w:val="NormalTok"/>
        </w:rPr>
        <w:t xml:space="preserve"> class))</w:t>
      </w:r>
    </w:p>
    <w:p w14:paraId="618D642C" w14:textId="77777777" w:rsidR="00025130" w:rsidRDefault="00CE2107">
      <w:pPr>
        <w:pStyle w:val="FirstParagraph"/>
      </w:pPr>
      <w:r>
        <w:rPr>
          <w:noProof/>
        </w:rPr>
        <w:lastRenderedPageBreak/>
        <w:drawing>
          <wp:inline distT="0" distB="0" distL="0" distR="0" wp14:anchorId="65D2CF3F" wp14:editId="6365921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o-em-Dados_files/figure-docx/Grafico_Dispersao_Classes%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2513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D9E5A" w14:textId="77777777" w:rsidR="00CE2107" w:rsidRDefault="00CE2107">
      <w:pPr>
        <w:spacing w:after="0"/>
      </w:pPr>
      <w:r>
        <w:separator/>
      </w:r>
    </w:p>
  </w:endnote>
  <w:endnote w:type="continuationSeparator" w:id="0">
    <w:p w14:paraId="124B0C0A" w14:textId="77777777" w:rsidR="00CE2107" w:rsidRDefault="00CE21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4F437" w14:textId="77777777" w:rsidR="00CE2107" w:rsidRDefault="00CE2107">
      <w:r>
        <w:separator/>
      </w:r>
    </w:p>
  </w:footnote>
  <w:footnote w:type="continuationSeparator" w:id="0">
    <w:p w14:paraId="24FB32B3" w14:textId="77777777" w:rsidR="00CE2107" w:rsidRDefault="00CE21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D0222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130"/>
    <w:rsid w:val="003E48F4"/>
    <w:rsid w:val="004E29B3"/>
    <w:rsid w:val="00590D07"/>
    <w:rsid w:val="00784D58"/>
    <w:rsid w:val="008D6863"/>
    <w:rsid w:val="00B86B75"/>
    <w:rsid w:val="00BC48D5"/>
    <w:rsid w:val="00C36279"/>
    <w:rsid w:val="00CE210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253B0"/>
  <w15:docId w15:val="{E6E84414-27EC-4A2A-9631-39B2A972C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</Words>
  <Characters>121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Rio em Dados</dc:creator>
  <cp:keywords/>
  <cp:lastModifiedBy>João Pedro Logatto Chimento</cp:lastModifiedBy>
  <cp:revision>2</cp:revision>
  <dcterms:created xsi:type="dcterms:W3CDTF">2021-08-10T01:00:00Z</dcterms:created>
  <dcterms:modified xsi:type="dcterms:W3CDTF">2021-08-10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8/2021</vt:lpwstr>
  </property>
  <property fmtid="{D5CDD505-2E9C-101B-9397-08002B2CF9AE}" pid="3" name="output">
    <vt:lpwstr/>
  </property>
</Properties>
</file>